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ญาติมิตรและลูกศิษย์ทั่วประเทศทั่วประเทศ ฟังครูครูปรเมษฐกันไว ๆ เอชาเอชา เอชา ช่า ฉ่า ชา หนอยแม่าร์มีนะครับ</w:t>
      </w:r>
    </w:p>
    <w:p>
      <w:pPr>
        <w:pStyle w:val="BodyText"/>
      </w:pPr>
      <w:r>
        <w:t xml:space="preserve">(คุณครูคณิตา) ครูอาร์มีนะครับ</w:t>
      </w:r>
    </w:p>
    <w:p>
      <w:pPr>
        <w:pStyle w:val="BodyText"/>
      </w:pPr>
      <w:r>
        <w:t xml:space="preserve">(คุณครูปรเมษฐ) หรือทั้งคู่เลยก็ได้นะครับ ก็ต้อนรับนักเรียนเข้าสู่บรรยากาศการเปิดเทอมนะครับการศึกษาไปภาพฤดูร้อนนะครับ นักเรียนได้ไปเที่ยว ได้ไปศึกษาหาความรู้ต่าง ๆ มากมายใช่ไหมครับครูคณิตา</w:t>
      </w:r>
    </w:p>
    <w:p>
      <w:pPr>
        <w:pStyle w:val="BodyText"/>
      </w:pPr>
      <w:r>
        <w:t xml:space="preserve">(ครูคณิตา) ใช่แล้วค่ะ แล้วคุณครู ปรเมษฐ ล่ะคะหรือว่าทำกิจกรรมอะไรบ้างคะ</w:t>
      </w:r>
    </w:p>
    <w:p>
      <w:pPr>
        <w:pStyle w:val="BodyText"/>
      </w:pPr>
      <w:r>
        <w:t xml:space="preserve">(ครูปรเมษฐ) สำหรับตัวครูนะครับครูก็ได้ไปศึกษาตามรอยสุนทรภู่นะครับครูได้ออกไปในทะเล ในท้องทารา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</dc:title>
  <dc:creator/>
  <cp:keywords/>
  <dcterms:created xsi:type="dcterms:W3CDTF">2022-01-26T09:30:28Z</dcterms:created>
  <dcterms:modified xsi:type="dcterms:W3CDTF">2022-01-26T0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มกราคม 2565 เวลา 15.38 น.</vt:lpwstr>
  </property>
  <property fmtid="{D5CDD505-2E9C-101B-9397-08002B2CF9AE}" pid="3" name="subtitle">
    <vt:lpwstr/>
  </property>
</Properties>
</file>